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BBD4F8" w14:textId="2864D32D" w:rsidR="00E57E60" w:rsidRDefault="00432FCA">
      <w:pPr>
        <w:pStyle w:val="BodyText"/>
        <w:ind w:left="3664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28639" behindDoc="1" locked="0" layoutInCell="1" allowOverlap="1" wp14:anchorId="4CBBD515" wp14:editId="25C241D8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7315200" cy="9601200"/>
                <wp:effectExtent l="0" t="0" r="0" b="0"/>
                <wp:wrapNone/>
                <wp:docPr id="4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15200" cy="9601200"/>
                        </a:xfrm>
                        <a:prstGeom prst="rect">
                          <a:avLst/>
                        </a:prstGeom>
                        <a:solidFill>
                          <a:srgbClr val="F1EFE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0CDEA2" id="Rectangle 3" o:spid="_x0000_s1026" style="position:absolute;margin-left:0;margin-top:0;width:8in;height:756pt;z-index:-4875878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" fillcolor="#f1efea" stroked="f">
                <w10:wrap anchorx="page" anchory="page"/>
              </v:rect>
            </w:pict>
          </mc:Fallback>
        </mc:AlternateContent>
      </w:r>
      <w:r w:rsidR="004D2B60">
        <w:rPr>
          <w:noProof/>
        </w:rPr>
        <w:t xml:space="preserve"> </w:t>
      </w:r>
      <w:r w:rsidR="006D28BA">
        <w:rPr>
          <w:noProof/>
        </w:rPr>
        <w:drawing>
          <wp:inline distT="0" distB="0" distL="0" distR="0" wp14:anchorId="6B2422B4" wp14:editId="64544EF2">
            <wp:extent cx="1340451" cy="1209675"/>
            <wp:effectExtent l="0" t="0" r="0" b="0"/>
            <wp:docPr id="2" name="Picture 2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HW stamp50% blue 150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7208" cy="1233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3C2001" w14:textId="078040B2" w:rsidR="00261400" w:rsidRDefault="00261400">
      <w:pPr>
        <w:pStyle w:val="BodyText"/>
        <w:ind w:left="3664"/>
        <w:rPr>
          <w:noProof/>
        </w:rPr>
      </w:pPr>
    </w:p>
    <w:p w14:paraId="20EF8495" w14:textId="426CCFA2" w:rsidR="00261400" w:rsidRDefault="00261400">
      <w:pPr>
        <w:pStyle w:val="BodyText"/>
        <w:ind w:left="3664"/>
        <w:rPr>
          <w:noProof/>
        </w:rPr>
      </w:pPr>
    </w:p>
    <w:p w14:paraId="6BE67062" w14:textId="45BF2358" w:rsidR="0014189A" w:rsidRDefault="00397028" w:rsidP="00D62879">
      <w:pPr>
        <w:pStyle w:val="BodyText"/>
        <w:rPr>
          <w:rFonts w:ascii="Garamond" w:hAnsi="Garamond"/>
          <w:color w:val="B79682"/>
          <w:sz w:val="26"/>
          <w:szCs w:val="26"/>
        </w:rPr>
      </w:pPr>
      <w:r w:rsidRPr="000D428C">
        <w:rPr>
          <w:rFonts w:ascii="Garamond" w:hAnsi="Garamond"/>
          <w:noProof/>
          <w:sz w:val="26"/>
          <w:szCs w:val="26"/>
        </w:rPr>
        <w:drawing>
          <wp:anchor distT="0" distB="0" distL="0" distR="0" simplePos="0" relativeHeight="251661824" behindDoc="0" locked="0" layoutInCell="1" allowOverlap="1" wp14:anchorId="4CBBD518" wp14:editId="0C462C4C">
            <wp:simplePos x="0" y="0"/>
            <wp:positionH relativeFrom="page">
              <wp:posOffset>809625</wp:posOffset>
            </wp:positionH>
            <wp:positionV relativeFrom="paragraph">
              <wp:posOffset>182879</wp:posOffset>
            </wp:positionV>
            <wp:extent cx="1854949" cy="6352567"/>
            <wp:effectExtent l="0" t="0" r="0" b="0"/>
            <wp:wrapNone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5889" cy="63557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88BAC4" w14:textId="2D3F2E78" w:rsidR="0014189A" w:rsidRPr="00EF6ED0" w:rsidRDefault="003775C3" w:rsidP="00D623F0">
      <w:pPr>
        <w:pStyle w:val="BodyText"/>
        <w:ind w:left="4016" w:firstLine="720"/>
        <w:rPr>
          <w:rFonts w:ascii="Arno Pro" w:hAnsi="Arno Pro"/>
          <w:b/>
          <w:bCs/>
          <w:color w:val="B79682"/>
          <w:sz w:val="26"/>
          <w:szCs w:val="26"/>
        </w:rPr>
      </w:pPr>
      <w:r w:rsidRPr="00EF6ED0">
        <w:rPr>
          <w:rFonts w:ascii="Arno Pro" w:hAnsi="Arno Pro"/>
          <w:b/>
          <w:bCs/>
          <w:color w:val="B79682"/>
          <w:sz w:val="26"/>
          <w:szCs w:val="26"/>
        </w:rPr>
        <w:t>201</w:t>
      </w:r>
      <w:r w:rsidR="00B06131" w:rsidRPr="00EF6ED0">
        <w:rPr>
          <w:rFonts w:ascii="Arno Pro" w:hAnsi="Arno Pro"/>
          <w:b/>
          <w:bCs/>
          <w:color w:val="B79682"/>
          <w:sz w:val="26"/>
          <w:szCs w:val="26"/>
        </w:rPr>
        <w:t>8</w:t>
      </w:r>
      <w:r w:rsidRPr="00EF6ED0">
        <w:rPr>
          <w:rFonts w:ascii="Arno Pro" w:hAnsi="Arno Pro"/>
          <w:b/>
          <w:bCs/>
          <w:color w:val="B79682"/>
          <w:sz w:val="26"/>
          <w:szCs w:val="26"/>
        </w:rPr>
        <w:t xml:space="preserve"> Hesperian</w:t>
      </w:r>
    </w:p>
    <w:p w14:paraId="4CBBD4FA" w14:textId="5471CFD6" w:rsidR="00E57E60" w:rsidRPr="00EF6ED0" w:rsidRDefault="003775C3" w:rsidP="00D623F0">
      <w:pPr>
        <w:pStyle w:val="BodyText"/>
        <w:ind w:left="4016" w:firstLine="720"/>
        <w:rPr>
          <w:rFonts w:ascii="Arno Pro" w:hAnsi="Arno Pro"/>
          <w:b/>
          <w:bCs/>
          <w:color w:val="B79682"/>
          <w:sz w:val="26"/>
          <w:szCs w:val="26"/>
        </w:rPr>
      </w:pPr>
      <w:r w:rsidRPr="00EF6ED0">
        <w:rPr>
          <w:rFonts w:ascii="Arno Pro" w:hAnsi="Arno Pro"/>
          <w:b/>
          <w:bCs/>
          <w:color w:val="B79682"/>
          <w:sz w:val="26"/>
          <w:szCs w:val="26"/>
        </w:rPr>
        <w:t>Cabernet Sauvignon</w:t>
      </w:r>
    </w:p>
    <w:p w14:paraId="4CBBD4FB" w14:textId="77777777" w:rsidR="00E57E60" w:rsidRDefault="003775C3">
      <w:pPr>
        <w:spacing w:before="80"/>
        <w:ind w:left="4736"/>
        <w:rPr>
          <w:rFonts w:ascii="Arno Pro"/>
          <w:i/>
          <w:sz w:val="26"/>
        </w:rPr>
      </w:pPr>
      <w:r w:rsidRPr="001776AB">
        <w:rPr>
          <w:rFonts w:ascii="Arno Pro" w:hAnsi="Arno Pro"/>
          <w:color w:val="B79682"/>
          <w:sz w:val="26"/>
        </w:rPr>
        <w:t>Pawa</w:t>
      </w:r>
      <w:r>
        <w:rPr>
          <w:rFonts w:ascii="Arno Pro"/>
          <w:i/>
          <w:color w:val="B79682"/>
          <w:sz w:val="26"/>
        </w:rPr>
        <w:t>, Napa Valley</w:t>
      </w:r>
    </w:p>
    <w:p w14:paraId="4CBBD4FF" w14:textId="77777777" w:rsidR="00E57E60" w:rsidRDefault="00E57E60">
      <w:pPr>
        <w:pStyle w:val="BodyText"/>
        <w:rPr>
          <w:sz w:val="21"/>
        </w:rPr>
      </w:pPr>
    </w:p>
    <w:p w14:paraId="1E330852" w14:textId="77777777" w:rsidR="005309DD" w:rsidRPr="002E0E60" w:rsidRDefault="00DF48D9" w:rsidP="00796034">
      <w:pPr>
        <w:pStyle w:val="Heading1"/>
        <w:spacing w:before="1"/>
      </w:pPr>
      <w:r w:rsidRPr="002E0E60">
        <w:rPr>
          <w:color w:val="798087"/>
        </w:rPr>
        <w:t>Description</w:t>
      </w:r>
      <w:r w:rsidR="005309DD" w:rsidRPr="002E0E60">
        <w:tab/>
      </w:r>
      <w:r w:rsidR="005309DD" w:rsidRPr="002E0E60">
        <w:tab/>
      </w:r>
      <w:r w:rsidR="005309DD" w:rsidRPr="002E0E60">
        <w:tab/>
      </w:r>
      <w:r w:rsidR="005309DD" w:rsidRPr="002E0E60">
        <w:tab/>
      </w:r>
      <w:r w:rsidR="005309DD" w:rsidRPr="002E0E60">
        <w:tab/>
      </w:r>
    </w:p>
    <w:p w14:paraId="20D3ED7A" w14:textId="17C9E4EA" w:rsidR="00586067" w:rsidRPr="002E0E60" w:rsidRDefault="00586067" w:rsidP="009643FB">
      <w:pPr>
        <w:pStyle w:val="Heading1"/>
        <w:spacing w:before="1"/>
        <w:ind w:right="210"/>
        <w:jc w:val="both"/>
        <w:rPr>
          <w:b w:val="0"/>
          <w:bCs w:val="0"/>
          <w:color w:val="808080" w:themeColor="background1" w:themeShade="80"/>
        </w:rPr>
      </w:pPr>
      <w:r w:rsidRPr="002E0E60">
        <w:rPr>
          <w:b w:val="0"/>
          <w:bCs w:val="0"/>
          <w:color w:val="808080" w:themeColor="background1" w:themeShade="80"/>
        </w:rPr>
        <w:t xml:space="preserve">Pawa displays alluring scents of Black Forest cake, black currant cordial and blueberry compote, violet with hints of Indian spies, menthol, and espresso. The full-bodied palate is jam-packed with expressive black fruit preserves, framed by velvety tannins and fantastic freshness, finishing long, and layered. </w:t>
      </w:r>
    </w:p>
    <w:p w14:paraId="1EFB3D0D" w14:textId="77777777" w:rsidR="00586067" w:rsidRPr="002E0E60" w:rsidRDefault="00586067">
      <w:pPr>
        <w:pStyle w:val="Heading1"/>
        <w:spacing w:before="1"/>
      </w:pPr>
    </w:p>
    <w:p w14:paraId="4CBBD500" w14:textId="7D4A1B03" w:rsidR="00E57E60" w:rsidRPr="002E0E60" w:rsidRDefault="003775C3">
      <w:pPr>
        <w:pStyle w:val="Heading1"/>
        <w:spacing w:before="1"/>
      </w:pPr>
      <w:r w:rsidRPr="002E0E60">
        <w:rPr>
          <w:color w:val="798087"/>
        </w:rPr>
        <w:t>Vineyard</w:t>
      </w:r>
    </w:p>
    <w:p w14:paraId="4CBBD505" w14:textId="0290260A" w:rsidR="00E57E60" w:rsidRPr="002E0E60" w:rsidRDefault="00432FCA" w:rsidP="009643FB">
      <w:pPr>
        <w:pStyle w:val="BodyText"/>
        <w:spacing w:before="10" w:line="249" w:lineRule="auto"/>
        <w:ind w:left="4736" w:right="210"/>
        <w:jc w:val="both"/>
        <w:rPr>
          <w:color w:val="808080" w:themeColor="background1" w:themeShade="80"/>
        </w:rPr>
      </w:pPr>
      <w:r>
        <w:rPr>
          <w:color w:val="808080" w:themeColor="background1" w:themeShade="80"/>
        </w:rPr>
        <w:t>69</w:t>
      </w:r>
      <w:r w:rsidR="003775C3" w:rsidRPr="00D62879">
        <w:rPr>
          <w:color w:val="808080" w:themeColor="background1" w:themeShade="80"/>
        </w:rPr>
        <w:t>% of this wine comes from earlier picks from the Kitoko Vineyard</w:t>
      </w:r>
      <w:r>
        <w:rPr>
          <w:color w:val="808080" w:themeColor="background1" w:themeShade="80"/>
        </w:rPr>
        <w:t>, from 4 different parcels harvested in 5 picks</w:t>
      </w:r>
      <w:r w:rsidR="003775C3" w:rsidRPr="00D62879">
        <w:rPr>
          <w:color w:val="808080" w:themeColor="background1" w:themeShade="80"/>
        </w:rPr>
        <w:t>. Named for the Congolese Lingala word for</w:t>
      </w:r>
      <w:r w:rsidR="00683F94">
        <w:rPr>
          <w:color w:val="808080" w:themeColor="background1" w:themeShade="80"/>
        </w:rPr>
        <w:t xml:space="preserve"> </w:t>
      </w:r>
      <w:r w:rsidR="003775C3" w:rsidRPr="00D62879">
        <w:rPr>
          <w:color w:val="808080" w:themeColor="background1" w:themeShade="80"/>
        </w:rPr>
        <w:t xml:space="preserve">“beautiful,” Kitoko is a </w:t>
      </w:r>
      <w:r w:rsidRPr="00D62879">
        <w:rPr>
          <w:color w:val="808080" w:themeColor="background1" w:themeShade="80"/>
        </w:rPr>
        <w:t>14.2-acre</w:t>
      </w:r>
      <w:r w:rsidR="003775C3" w:rsidRPr="00D62879">
        <w:rPr>
          <w:color w:val="808080" w:themeColor="background1" w:themeShade="80"/>
        </w:rPr>
        <w:t xml:space="preserve"> vineyard high on Atlas Peak, planted to Cabernet Sauvignon in 2000 and 2003.</w:t>
      </w:r>
      <w:r w:rsidR="00683F94">
        <w:rPr>
          <w:color w:val="808080" w:themeColor="background1" w:themeShade="80"/>
        </w:rPr>
        <w:t xml:space="preserve"> </w:t>
      </w:r>
      <w:r w:rsidR="003775C3" w:rsidRPr="00D62879">
        <w:rPr>
          <w:color w:val="808080" w:themeColor="background1" w:themeShade="80"/>
        </w:rPr>
        <w:t>The</w:t>
      </w:r>
      <w:r w:rsidR="003775C3" w:rsidRPr="00D62879">
        <w:rPr>
          <w:color w:val="808080" w:themeColor="background1" w:themeShade="80"/>
          <w:spacing w:val="-27"/>
        </w:rPr>
        <w:t xml:space="preserve"> </w:t>
      </w:r>
      <w:r w:rsidR="003775C3" w:rsidRPr="00D62879">
        <w:rPr>
          <w:color w:val="808080" w:themeColor="background1" w:themeShade="80"/>
          <w:spacing w:val="4"/>
        </w:rPr>
        <w:t>soils</w:t>
      </w:r>
      <w:r w:rsidR="003775C3" w:rsidRPr="00D62879">
        <w:rPr>
          <w:color w:val="808080" w:themeColor="background1" w:themeShade="80"/>
          <w:spacing w:val="-27"/>
        </w:rPr>
        <w:t xml:space="preserve"> </w:t>
      </w:r>
      <w:r w:rsidR="003775C3" w:rsidRPr="00D62879">
        <w:rPr>
          <w:color w:val="808080" w:themeColor="background1" w:themeShade="80"/>
          <w:spacing w:val="2"/>
        </w:rPr>
        <w:t>here</w:t>
      </w:r>
      <w:r w:rsidR="003775C3" w:rsidRPr="00D62879">
        <w:rPr>
          <w:color w:val="808080" w:themeColor="background1" w:themeShade="80"/>
          <w:spacing w:val="-27"/>
        </w:rPr>
        <w:t xml:space="preserve"> </w:t>
      </w:r>
      <w:r w:rsidR="003775C3" w:rsidRPr="00D62879">
        <w:rPr>
          <w:color w:val="808080" w:themeColor="background1" w:themeShade="80"/>
        </w:rPr>
        <w:t>are</w:t>
      </w:r>
      <w:r w:rsidR="003775C3" w:rsidRPr="00D62879">
        <w:rPr>
          <w:color w:val="808080" w:themeColor="background1" w:themeShade="80"/>
          <w:spacing w:val="-27"/>
        </w:rPr>
        <w:t xml:space="preserve"> </w:t>
      </w:r>
      <w:r w:rsidR="003775C3" w:rsidRPr="00D62879">
        <w:rPr>
          <w:color w:val="808080" w:themeColor="background1" w:themeShade="80"/>
          <w:spacing w:val="4"/>
        </w:rPr>
        <w:t>extremely</w:t>
      </w:r>
      <w:r w:rsidR="003775C3" w:rsidRPr="00D62879">
        <w:rPr>
          <w:color w:val="808080" w:themeColor="background1" w:themeShade="80"/>
          <w:spacing w:val="-27"/>
        </w:rPr>
        <w:t xml:space="preserve"> </w:t>
      </w:r>
      <w:r w:rsidR="003775C3" w:rsidRPr="00D62879">
        <w:rPr>
          <w:color w:val="808080" w:themeColor="background1" w:themeShade="80"/>
          <w:spacing w:val="2"/>
        </w:rPr>
        <w:t>rocky,</w:t>
      </w:r>
      <w:r w:rsidR="003775C3" w:rsidRPr="00D62879">
        <w:rPr>
          <w:color w:val="808080" w:themeColor="background1" w:themeShade="80"/>
          <w:spacing w:val="-27"/>
        </w:rPr>
        <w:t xml:space="preserve"> </w:t>
      </w:r>
      <w:r w:rsidR="003775C3" w:rsidRPr="00D62879">
        <w:rPr>
          <w:color w:val="808080" w:themeColor="background1" w:themeShade="80"/>
          <w:spacing w:val="3"/>
        </w:rPr>
        <w:t>dry,</w:t>
      </w:r>
      <w:r w:rsidR="003775C3" w:rsidRPr="00D62879">
        <w:rPr>
          <w:color w:val="808080" w:themeColor="background1" w:themeShade="80"/>
          <w:spacing w:val="-27"/>
        </w:rPr>
        <w:t xml:space="preserve"> </w:t>
      </w:r>
      <w:r w:rsidR="003775C3" w:rsidRPr="00D62879">
        <w:rPr>
          <w:color w:val="808080" w:themeColor="background1" w:themeShade="80"/>
          <w:spacing w:val="3"/>
        </w:rPr>
        <w:t>and</w:t>
      </w:r>
      <w:r w:rsidR="003775C3" w:rsidRPr="00D62879">
        <w:rPr>
          <w:color w:val="808080" w:themeColor="background1" w:themeShade="80"/>
          <w:spacing w:val="-27"/>
        </w:rPr>
        <w:t xml:space="preserve"> </w:t>
      </w:r>
      <w:r w:rsidR="003775C3" w:rsidRPr="00D62879">
        <w:rPr>
          <w:color w:val="808080" w:themeColor="background1" w:themeShade="80"/>
          <w:spacing w:val="3"/>
        </w:rPr>
        <w:t>poor,</w:t>
      </w:r>
      <w:r w:rsidR="003775C3" w:rsidRPr="00D62879">
        <w:rPr>
          <w:color w:val="808080" w:themeColor="background1" w:themeShade="80"/>
          <w:spacing w:val="-27"/>
        </w:rPr>
        <w:t xml:space="preserve"> </w:t>
      </w:r>
      <w:r w:rsidR="003775C3" w:rsidRPr="00D62879">
        <w:rPr>
          <w:color w:val="808080" w:themeColor="background1" w:themeShade="80"/>
          <w:spacing w:val="3"/>
        </w:rPr>
        <w:t xml:space="preserve">quite </w:t>
      </w:r>
      <w:r w:rsidRPr="00D62879">
        <w:rPr>
          <w:color w:val="808080" w:themeColor="background1" w:themeShade="80"/>
          <w:spacing w:val="4"/>
        </w:rPr>
        <w:t>like</w:t>
      </w:r>
      <w:r w:rsidR="003775C3" w:rsidRPr="00D62879">
        <w:rPr>
          <w:color w:val="808080" w:themeColor="background1" w:themeShade="80"/>
          <w:spacing w:val="-26"/>
        </w:rPr>
        <w:t xml:space="preserve"> </w:t>
      </w:r>
      <w:r w:rsidR="003775C3" w:rsidRPr="00D62879">
        <w:rPr>
          <w:color w:val="808080" w:themeColor="background1" w:themeShade="80"/>
          <w:spacing w:val="3"/>
        </w:rPr>
        <w:t>Pritchard</w:t>
      </w:r>
      <w:r w:rsidR="003775C3" w:rsidRPr="00D62879">
        <w:rPr>
          <w:color w:val="808080" w:themeColor="background1" w:themeShade="80"/>
          <w:spacing w:val="-26"/>
        </w:rPr>
        <w:t xml:space="preserve"> </w:t>
      </w:r>
      <w:r w:rsidR="003775C3" w:rsidRPr="00D62879">
        <w:rPr>
          <w:color w:val="808080" w:themeColor="background1" w:themeShade="80"/>
          <w:spacing w:val="4"/>
        </w:rPr>
        <w:t>Hill</w:t>
      </w:r>
      <w:r w:rsidR="003775C3" w:rsidRPr="00D62879">
        <w:rPr>
          <w:color w:val="808080" w:themeColor="background1" w:themeShade="80"/>
          <w:spacing w:val="-26"/>
        </w:rPr>
        <w:t xml:space="preserve"> </w:t>
      </w:r>
      <w:r w:rsidR="003775C3" w:rsidRPr="00D62879">
        <w:rPr>
          <w:color w:val="808080" w:themeColor="background1" w:themeShade="80"/>
        </w:rPr>
        <w:t>to</w:t>
      </w:r>
      <w:r w:rsidR="003775C3" w:rsidRPr="00D62879">
        <w:rPr>
          <w:color w:val="808080" w:themeColor="background1" w:themeShade="80"/>
          <w:spacing w:val="-26"/>
        </w:rPr>
        <w:t xml:space="preserve"> </w:t>
      </w:r>
      <w:r w:rsidR="003775C3" w:rsidRPr="00D62879">
        <w:rPr>
          <w:color w:val="808080" w:themeColor="background1" w:themeShade="80"/>
          <w:spacing w:val="3"/>
        </w:rPr>
        <w:t>the</w:t>
      </w:r>
      <w:r w:rsidR="003775C3" w:rsidRPr="00D62879">
        <w:rPr>
          <w:color w:val="808080" w:themeColor="background1" w:themeShade="80"/>
          <w:spacing w:val="-26"/>
        </w:rPr>
        <w:t xml:space="preserve"> </w:t>
      </w:r>
      <w:r w:rsidR="003775C3" w:rsidRPr="00D62879">
        <w:rPr>
          <w:color w:val="808080" w:themeColor="background1" w:themeShade="80"/>
          <w:spacing w:val="4"/>
        </w:rPr>
        <w:t>north,</w:t>
      </w:r>
      <w:r w:rsidR="003775C3" w:rsidRPr="00D62879">
        <w:rPr>
          <w:color w:val="808080" w:themeColor="background1" w:themeShade="80"/>
          <w:spacing w:val="-26"/>
        </w:rPr>
        <w:t xml:space="preserve"> </w:t>
      </w:r>
      <w:r w:rsidR="003775C3" w:rsidRPr="00D62879">
        <w:rPr>
          <w:color w:val="808080" w:themeColor="background1" w:themeShade="80"/>
          <w:spacing w:val="3"/>
        </w:rPr>
        <w:t>studded</w:t>
      </w:r>
      <w:r w:rsidR="003775C3" w:rsidRPr="00D62879">
        <w:rPr>
          <w:color w:val="808080" w:themeColor="background1" w:themeShade="80"/>
          <w:spacing w:val="-25"/>
        </w:rPr>
        <w:t xml:space="preserve"> </w:t>
      </w:r>
      <w:r w:rsidR="003775C3" w:rsidRPr="00D62879">
        <w:rPr>
          <w:color w:val="808080" w:themeColor="background1" w:themeShade="80"/>
          <w:spacing w:val="6"/>
        </w:rPr>
        <w:t xml:space="preserve">with </w:t>
      </w:r>
      <w:r w:rsidR="003775C3" w:rsidRPr="00D62879">
        <w:rPr>
          <w:color w:val="808080" w:themeColor="background1" w:themeShade="80"/>
          <w:spacing w:val="3"/>
        </w:rPr>
        <w:t>fractured</w:t>
      </w:r>
      <w:r w:rsidR="003775C3" w:rsidRPr="00D62879">
        <w:rPr>
          <w:color w:val="808080" w:themeColor="background1" w:themeShade="80"/>
          <w:spacing w:val="-14"/>
        </w:rPr>
        <w:t xml:space="preserve"> </w:t>
      </w:r>
      <w:r w:rsidR="003775C3" w:rsidRPr="00D62879">
        <w:rPr>
          <w:color w:val="808080" w:themeColor="background1" w:themeShade="80"/>
          <w:spacing w:val="3"/>
        </w:rPr>
        <w:t>andesite</w:t>
      </w:r>
      <w:r w:rsidR="003775C3" w:rsidRPr="00D62879">
        <w:rPr>
          <w:color w:val="808080" w:themeColor="background1" w:themeShade="80"/>
          <w:spacing w:val="-13"/>
        </w:rPr>
        <w:t xml:space="preserve"> </w:t>
      </w:r>
      <w:r w:rsidR="003775C3" w:rsidRPr="00D62879">
        <w:rPr>
          <w:color w:val="808080" w:themeColor="background1" w:themeShade="80"/>
          <w:spacing w:val="3"/>
        </w:rPr>
        <w:t>rock</w:t>
      </w:r>
      <w:r w:rsidR="003775C3" w:rsidRPr="00D62879">
        <w:rPr>
          <w:color w:val="808080" w:themeColor="background1" w:themeShade="80"/>
          <w:spacing w:val="-13"/>
        </w:rPr>
        <w:t xml:space="preserve"> </w:t>
      </w:r>
      <w:r w:rsidR="003775C3" w:rsidRPr="00D62879">
        <w:rPr>
          <w:color w:val="808080" w:themeColor="background1" w:themeShade="80"/>
          <w:spacing w:val="3"/>
        </w:rPr>
        <w:t>and</w:t>
      </w:r>
      <w:r w:rsidR="003775C3" w:rsidRPr="00D62879">
        <w:rPr>
          <w:color w:val="808080" w:themeColor="background1" w:themeShade="80"/>
          <w:spacing w:val="-13"/>
        </w:rPr>
        <w:t xml:space="preserve"> </w:t>
      </w:r>
      <w:r w:rsidR="003775C3" w:rsidRPr="00D62879">
        <w:rPr>
          <w:color w:val="808080" w:themeColor="background1" w:themeShade="80"/>
          <w:spacing w:val="5"/>
        </w:rPr>
        <w:t>boulders.</w:t>
      </w:r>
      <w:r w:rsidR="00405BF8" w:rsidRPr="00D62879">
        <w:rPr>
          <w:color w:val="808080" w:themeColor="background1" w:themeShade="80"/>
          <w:spacing w:val="5"/>
        </w:rPr>
        <w:t xml:space="preserve"> </w:t>
      </w:r>
      <w:r w:rsidR="003775C3" w:rsidRPr="00D62879">
        <w:rPr>
          <w:color w:val="808080" w:themeColor="background1" w:themeShade="80"/>
        </w:rPr>
        <w:t>The remaining</w:t>
      </w:r>
      <w:r>
        <w:rPr>
          <w:color w:val="808080" w:themeColor="background1" w:themeShade="80"/>
        </w:rPr>
        <w:t xml:space="preserve"> 31</w:t>
      </w:r>
      <w:r w:rsidR="003775C3" w:rsidRPr="00D62879">
        <w:rPr>
          <w:color w:val="808080" w:themeColor="background1" w:themeShade="80"/>
        </w:rPr>
        <w:t>% of the wine comes from the best barrels of Didier’s “Eagle’s Nest” Vineyard, in between Monticello Road and Milliken Creek in Napa</w:t>
      </w:r>
      <w:r w:rsidR="003775C3" w:rsidRPr="002E0E60">
        <w:rPr>
          <w:color w:val="808080" w:themeColor="background1" w:themeShade="80"/>
          <w:w w:val="95"/>
        </w:rPr>
        <w:t>.</w:t>
      </w:r>
    </w:p>
    <w:p w14:paraId="4CBBD506" w14:textId="77777777" w:rsidR="00E57E60" w:rsidRPr="002E0E60" w:rsidRDefault="00E57E60">
      <w:pPr>
        <w:pStyle w:val="BodyText"/>
        <w:spacing w:before="1"/>
        <w:rPr>
          <w:sz w:val="21"/>
        </w:rPr>
      </w:pPr>
    </w:p>
    <w:p w14:paraId="4CBBD507" w14:textId="0052ED43" w:rsidR="00E57E60" w:rsidRPr="002E0E60" w:rsidRDefault="002E0E60">
      <w:pPr>
        <w:pStyle w:val="Heading1"/>
      </w:pPr>
      <w:r>
        <w:rPr>
          <w:color w:val="798087"/>
        </w:rPr>
        <w:t>T</w:t>
      </w:r>
      <w:r w:rsidR="003775C3" w:rsidRPr="002E0E60">
        <w:rPr>
          <w:color w:val="798087"/>
        </w:rPr>
        <w:t>he Harvest</w:t>
      </w:r>
    </w:p>
    <w:p w14:paraId="4CBBD508" w14:textId="78224054" w:rsidR="00E57E60" w:rsidRPr="00432FCA" w:rsidRDefault="003775C3" w:rsidP="009643FB">
      <w:pPr>
        <w:pStyle w:val="BodyText"/>
        <w:spacing w:before="10"/>
        <w:ind w:left="4736" w:right="210"/>
        <w:jc w:val="both"/>
        <w:rPr>
          <w:color w:val="808080" w:themeColor="background1" w:themeShade="80"/>
        </w:rPr>
      </w:pPr>
      <w:r w:rsidRPr="00D62879">
        <w:rPr>
          <w:color w:val="808080" w:themeColor="background1" w:themeShade="80"/>
        </w:rPr>
        <w:t>201</w:t>
      </w:r>
      <w:r w:rsidR="00397028" w:rsidRPr="00D62879">
        <w:rPr>
          <w:color w:val="808080" w:themeColor="background1" w:themeShade="80"/>
        </w:rPr>
        <w:t>8</w:t>
      </w:r>
      <w:r w:rsidRPr="00D62879">
        <w:rPr>
          <w:color w:val="808080" w:themeColor="background1" w:themeShade="80"/>
        </w:rPr>
        <w:t xml:space="preserve"> was a </w:t>
      </w:r>
      <w:r w:rsidRPr="00432FCA">
        <w:rPr>
          <w:color w:val="808080" w:themeColor="background1" w:themeShade="80"/>
        </w:rPr>
        <w:t>consistently uneventful, generous, and</w:t>
      </w:r>
    </w:p>
    <w:p w14:paraId="4CBBD50A" w14:textId="2B371205" w:rsidR="00E57E60" w:rsidRPr="002E0E60" w:rsidRDefault="003775C3" w:rsidP="009643FB">
      <w:pPr>
        <w:pStyle w:val="BodyText"/>
        <w:spacing w:before="10" w:line="249" w:lineRule="auto"/>
        <w:ind w:left="4736" w:right="210"/>
        <w:jc w:val="both"/>
        <w:rPr>
          <w:color w:val="798087"/>
          <w:w w:val="95"/>
        </w:rPr>
      </w:pPr>
      <w:r w:rsidRPr="00432FCA">
        <w:rPr>
          <w:color w:val="808080" w:themeColor="background1" w:themeShade="80"/>
        </w:rPr>
        <w:t xml:space="preserve">excellent vintage. </w:t>
      </w:r>
      <w:r w:rsidR="00432FCA" w:rsidRPr="00432FCA">
        <w:rPr>
          <w:color w:val="808080" w:themeColor="background1" w:themeShade="80"/>
        </w:rPr>
        <w:t>The lowest Accumulated Growing Days of the past 5 years allowed for</w:t>
      </w:r>
      <w:r w:rsidRPr="00432FCA">
        <w:rPr>
          <w:color w:val="808080" w:themeColor="background1" w:themeShade="80"/>
        </w:rPr>
        <w:t xml:space="preserve"> extended hangtime and </w:t>
      </w:r>
      <w:r w:rsidR="00432FCA" w:rsidRPr="00432FCA">
        <w:rPr>
          <w:color w:val="808080" w:themeColor="background1" w:themeShade="80"/>
        </w:rPr>
        <w:t>a late</w:t>
      </w:r>
      <w:r w:rsidRPr="00432FCA">
        <w:rPr>
          <w:color w:val="808080" w:themeColor="background1" w:themeShade="80"/>
        </w:rPr>
        <w:t xml:space="preserve"> harvest</w:t>
      </w:r>
      <w:r w:rsidR="00432FCA">
        <w:rPr>
          <w:color w:val="808080" w:themeColor="background1" w:themeShade="80"/>
        </w:rPr>
        <w:t>.  Harvest started September 23</w:t>
      </w:r>
      <w:r w:rsidR="00432FCA" w:rsidRPr="00432FCA">
        <w:rPr>
          <w:color w:val="808080" w:themeColor="background1" w:themeShade="80"/>
          <w:vertAlign w:val="superscript"/>
        </w:rPr>
        <w:t>rd</w:t>
      </w:r>
      <w:r w:rsidR="00432FCA">
        <w:rPr>
          <w:color w:val="808080" w:themeColor="background1" w:themeShade="80"/>
        </w:rPr>
        <w:t xml:space="preserve"> and ended October 29. </w:t>
      </w:r>
    </w:p>
    <w:p w14:paraId="744EA792" w14:textId="77777777" w:rsidR="0014189A" w:rsidRPr="002E0E60" w:rsidRDefault="0014189A">
      <w:pPr>
        <w:pStyle w:val="BodyText"/>
        <w:spacing w:before="2" w:line="249" w:lineRule="auto"/>
        <w:ind w:left="4736" w:right="1065"/>
      </w:pPr>
    </w:p>
    <w:p w14:paraId="4CBBD50C" w14:textId="53D962EA" w:rsidR="00E57E60" w:rsidRDefault="003775C3" w:rsidP="000921BC">
      <w:pPr>
        <w:spacing w:before="169" w:line="246" w:lineRule="exact"/>
        <w:ind w:left="4016" w:right="-60" w:firstLine="720"/>
        <w:jc w:val="both"/>
        <w:rPr>
          <w:rFonts w:ascii="Arno Pro"/>
          <w:i/>
          <w:sz w:val="20"/>
        </w:rPr>
      </w:pPr>
      <w:r w:rsidRPr="000921BC">
        <w:rPr>
          <w:rFonts w:asciiTheme="minorHAnsi" w:hAnsiTheme="minorHAnsi" w:cstheme="minorHAnsi"/>
          <w:color w:val="798087"/>
          <w:sz w:val="16"/>
          <w:szCs w:val="16"/>
        </w:rPr>
        <w:t>ALCOHOL LEVEL:</w:t>
      </w:r>
      <w:r>
        <w:rPr>
          <w:rFonts w:ascii="Arial Black"/>
          <w:color w:val="798087"/>
          <w:sz w:val="10"/>
        </w:rPr>
        <w:t xml:space="preserve"> </w:t>
      </w:r>
      <w:r w:rsidR="00F86149">
        <w:rPr>
          <w:rFonts w:ascii="Arial Black"/>
          <w:color w:val="798087"/>
          <w:sz w:val="10"/>
        </w:rPr>
        <w:t xml:space="preserve">      </w:t>
      </w:r>
      <w:r w:rsidR="000921BC">
        <w:rPr>
          <w:rFonts w:ascii="Arial Black"/>
          <w:color w:val="798087"/>
          <w:sz w:val="10"/>
        </w:rPr>
        <w:tab/>
      </w:r>
      <w:r>
        <w:rPr>
          <w:rFonts w:ascii="Arno Pro"/>
          <w:i/>
          <w:color w:val="798087"/>
          <w:sz w:val="20"/>
        </w:rPr>
        <w:t>1</w:t>
      </w:r>
      <w:r w:rsidR="00A270FB">
        <w:rPr>
          <w:rFonts w:ascii="Arno Pro"/>
          <w:i/>
          <w:color w:val="798087"/>
          <w:sz w:val="20"/>
        </w:rPr>
        <w:t>4</w:t>
      </w:r>
      <w:r>
        <w:rPr>
          <w:rFonts w:ascii="Arno Pro"/>
          <w:i/>
          <w:color w:val="798087"/>
          <w:sz w:val="20"/>
        </w:rPr>
        <w:t>.</w:t>
      </w:r>
      <w:r w:rsidR="00432FCA">
        <w:rPr>
          <w:rFonts w:ascii="Arno Pro"/>
          <w:i/>
          <w:color w:val="798087"/>
          <w:sz w:val="20"/>
        </w:rPr>
        <w:t>7</w:t>
      </w:r>
      <w:r>
        <w:rPr>
          <w:rFonts w:ascii="Arno Pro"/>
          <w:i/>
          <w:color w:val="798087"/>
          <w:sz w:val="20"/>
        </w:rPr>
        <w:t>%</w:t>
      </w:r>
    </w:p>
    <w:p w14:paraId="19DE297C" w14:textId="7B9295FF" w:rsidR="00F86149" w:rsidRDefault="003775C3" w:rsidP="000921BC">
      <w:pPr>
        <w:tabs>
          <w:tab w:val="left" w:pos="5910"/>
        </w:tabs>
        <w:spacing w:before="3" w:line="228" w:lineRule="auto"/>
        <w:ind w:left="4736" w:right="-60"/>
        <w:rPr>
          <w:rFonts w:ascii="Arno Pro" w:hAnsi="Arno Pro"/>
          <w:i/>
          <w:color w:val="798087"/>
          <w:spacing w:val="3"/>
          <w:sz w:val="20"/>
        </w:rPr>
      </w:pPr>
      <w:r w:rsidRPr="000921BC">
        <w:rPr>
          <w:rFonts w:asciiTheme="minorHAnsi" w:hAnsiTheme="minorHAnsi" w:cstheme="minorHAnsi"/>
          <w:color w:val="798087"/>
          <w:sz w:val="16"/>
          <w:szCs w:val="16"/>
        </w:rPr>
        <w:t>CÉPAGE:</w:t>
      </w:r>
      <w:r w:rsidRPr="000921BC">
        <w:rPr>
          <w:rFonts w:ascii="Arial Black" w:hAnsi="Arial Black"/>
          <w:color w:val="798087"/>
          <w:sz w:val="16"/>
          <w:szCs w:val="16"/>
        </w:rPr>
        <w:tab/>
      </w:r>
      <w:r w:rsidR="000921BC">
        <w:rPr>
          <w:rFonts w:ascii="Arial Black" w:hAnsi="Arial Black"/>
          <w:color w:val="798087"/>
          <w:sz w:val="16"/>
          <w:szCs w:val="16"/>
        </w:rPr>
        <w:tab/>
      </w:r>
      <w:r>
        <w:rPr>
          <w:rFonts w:ascii="Arno Pro" w:hAnsi="Arno Pro"/>
          <w:i/>
          <w:color w:val="798087"/>
          <w:spacing w:val="3"/>
          <w:sz w:val="20"/>
        </w:rPr>
        <w:t>100% Cabernet Sauvignon</w:t>
      </w:r>
    </w:p>
    <w:p w14:paraId="4CBBD50D" w14:textId="51016AFA" w:rsidR="00E57E60" w:rsidRDefault="003775C3" w:rsidP="000921BC">
      <w:pPr>
        <w:tabs>
          <w:tab w:val="left" w:pos="5910"/>
        </w:tabs>
        <w:spacing w:before="3" w:line="228" w:lineRule="auto"/>
        <w:ind w:left="4736" w:right="-60"/>
        <w:rPr>
          <w:rFonts w:ascii="Arno Pro" w:hAnsi="Arno Pro"/>
          <w:i/>
          <w:sz w:val="20"/>
        </w:rPr>
      </w:pPr>
      <w:r w:rsidRPr="000921BC">
        <w:rPr>
          <w:rFonts w:asciiTheme="minorHAnsi" w:hAnsiTheme="minorHAnsi" w:cstheme="minorHAnsi"/>
          <w:color w:val="798087"/>
          <w:sz w:val="16"/>
          <w:szCs w:val="16"/>
        </w:rPr>
        <w:t>ÉLEVAGE:</w:t>
      </w:r>
      <w:r>
        <w:rPr>
          <w:rFonts w:ascii="Arial Black" w:hAnsi="Arial Black"/>
          <w:color w:val="798087"/>
          <w:sz w:val="10"/>
        </w:rPr>
        <w:tab/>
      </w:r>
      <w:r w:rsidR="000921BC">
        <w:rPr>
          <w:rFonts w:ascii="Arial Black" w:hAnsi="Arial Black"/>
          <w:color w:val="798087"/>
          <w:sz w:val="10"/>
        </w:rPr>
        <w:tab/>
      </w:r>
      <w:r w:rsidRPr="00022DEE">
        <w:rPr>
          <w:rFonts w:ascii="Arno Pro" w:hAnsi="Arno Pro"/>
          <w:i/>
          <w:color w:val="798087"/>
          <w:spacing w:val="2"/>
          <w:sz w:val="20"/>
        </w:rPr>
        <w:t>20</w:t>
      </w:r>
      <w:r>
        <w:rPr>
          <w:rFonts w:ascii="Arno Pro" w:hAnsi="Arno Pro"/>
          <w:i/>
          <w:color w:val="798087"/>
          <w:spacing w:val="2"/>
          <w:sz w:val="20"/>
        </w:rPr>
        <w:t xml:space="preserve"> Months </w:t>
      </w:r>
      <w:r>
        <w:rPr>
          <w:rFonts w:ascii="Arno Pro" w:hAnsi="Arno Pro"/>
          <w:i/>
          <w:color w:val="798087"/>
          <w:sz w:val="20"/>
        </w:rPr>
        <w:t xml:space="preserve">in </w:t>
      </w:r>
      <w:r w:rsidR="00432FCA">
        <w:rPr>
          <w:rFonts w:ascii="Arno Pro" w:hAnsi="Arno Pro"/>
          <w:i/>
          <w:color w:val="798087"/>
          <w:spacing w:val="3"/>
          <w:sz w:val="20"/>
        </w:rPr>
        <w:t>31</w:t>
      </w:r>
      <w:r>
        <w:rPr>
          <w:rFonts w:ascii="Arno Pro" w:hAnsi="Arno Pro"/>
          <w:i/>
          <w:color w:val="798087"/>
          <w:spacing w:val="3"/>
          <w:sz w:val="20"/>
        </w:rPr>
        <w:t xml:space="preserve">% new </w:t>
      </w:r>
      <w:r>
        <w:rPr>
          <w:rFonts w:ascii="Arno Pro" w:hAnsi="Arno Pro"/>
          <w:i/>
          <w:color w:val="798087"/>
          <w:sz w:val="20"/>
        </w:rPr>
        <w:t xml:space="preserve">French </w:t>
      </w:r>
      <w:r>
        <w:rPr>
          <w:rFonts w:ascii="Arno Pro" w:hAnsi="Arno Pro"/>
          <w:i/>
          <w:color w:val="798087"/>
          <w:spacing w:val="-2"/>
          <w:sz w:val="20"/>
        </w:rPr>
        <w:t xml:space="preserve">oak </w:t>
      </w:r>
      <w:r w:rsidRPr="000921BC">
        <w:rPr>
          <w:rFonts w:asciiTheme="minorHAnsi" w:hAnsiTheme="minorHAnsi" w:cstheme="minorHAnsi"/>
          <w:color w:val="798087"/>
          <w:sz w:val="16"/>
          <w:szCs w:val="16"/>
        </w:rPr>
        <w:t>PRODUCTION:</w:t>
      </w:r>
      <w:r>
        <w:rPr>
          <w:rFonts w:ascii="Arial Black" w:hAnsi="Arial Black"/>
          <w:color w:val="798087"/>
          <w:sz w:val="10"/>
        </w:rPr>
        <w:tab/>
      </w:r>
      <w:r w:rsidR="000921BC">
        <w:rPr>
          <w:rFonts w:ascii="Arial Black" w:hAnsi="Arial Black"/>
          <w:color w:val="798087"/>
          <w:sz w:val="10"/>
        </w:rPr>
        <w:tab/>
      </w:r>
      <w:r w:rsidR="00A270FB">
        <w:rPr>
          <w:rFonts w:ascii="Arno Pro" w:hAnsi="Arno Pro"/>
          <w:i/>
          <w:color w:val="798087"/>
          <w:spacing w:val="3"/>
          <w:sz w:val="20"/>
        </w:rPr>
        <w:t>325</w:t>
      </w:r>
      <w:r>
        <w:rPr>
          <w:rFonts w:ascii="Arno Pro" w:hAnsi="Arno Pro"/>
          <w:i/>
          <w:color w:val="798087"/>
          <w:spacing w:val="10"/>
          <w:sz w:val="20"/>
        </w:rPr>
        <w:t xml:space="preserve"> </w:t>
      </w:r>
      <w:r>
        <w:rPr>
          <w:rFonts w:ascii="Arno Pro" w:hAnsi="Arno Pro"/>
          <w:i/>
          <w:color w:val="798087"/>
          <w:spacing w:val="4"/>
          <w:sz w:val="20"/>
        </w:rPr>
        <w:t>cases</w:t>
      </w:r>
    </w:p>
    <w:p w14:paraId="4CBBD50E" w14:textId="57D5C3FA" w:rsidR="00E57E60" w:rsidRDefault="003775C3" w:rsidP="000921BC">
      <w:pPr>
        <w:spacing w:line="246" w:lineRule="exact"/>
        <w:ind w:left="4736" w:right="-60"/>
        <w:jc w:val="both"/>
        <w:rPr>
          <w:rFonts w:ascii="Arno Pro"/>
          <w:i/>
          <w:color w:val="798087"/>
          <w:sz w:val="20"/>
        </w:rPr>
      </w:pPr>
      <w:r w:rsidRPr="000921BC">
        <w:rPr>
          <w:rFonts w:asciiTheme="minorHAnsi" w:hAnsiTheme="minorHAnsi" w:cstheme="minorHAnsi"/>
          <w:color w:val="798087"/>
          <w:sz w:val="16"/>
          <w:szCs w:val="16"/>
        </w:rPr>
        <w:t>OPTIMAL AGING:</w:t>
      </w:r>
      <w:r>
        <w:rPr>
          <w:rFonts w:ascii="Arial Black"/>
          <w:color w:val="798087"/>
          <w:sz w:val="10"/>
        </w:rPr>
        <w:t xml:space="preserve"> </w:t>
      </w:r>
      <w:r w:rsidR="00F86149">
        <w:rPr>
          <w:rFonts w:ascii="Arial Black"/>
          <w:color w:val="798087"/>
          <w:sz w:val="10"/>
        </w:rPr>
        <w:t xml:space="preserve">      </w:t>
      </w:r>
      <w:r w:rsidR="000921BC">
        <w:rPr>
          <w:rFonts w:ascii="Arial Black"/>
          <w:color w:val="798087"/>
          <w:sz w:val="10"/>
        </w:rPr>
        <w:tab/>
      </w:r>
      <w:r>
        <w:rPr>
          <w:rFonts w:ascii="Arno Pro"/>
          <w:i/>
          <w:color w:val="798087"/>
          <w:sz w:val="20"/>
        </w:rPr>
        <w:t>202</w:t>
      </w:r>
      <w:r w:rsidR="00A270FB">
        <w:rPr>
          <w:rFonts w:ascii="Arno Pro"/>
          <w:i/>
          <w:color w:val="798087"/>
          <w:sz w:val="20"/>
        </w:rPr>
        <w:t>2</w:t>
      </w:r>
      <w:r>
        <w:rPr>
          <w:rFonts w:ascii="Arno Pro"/>
          <w:i/>
          <w:color w:val="798087"/>
          <w:sz w:val="20"/>
        </w:rPr>
        <w:t xml:space="preserve"> </w:t>
      </w:r>
      <w:r w:rsidR="00261400">
        <w:rPr>
          <w:rFonts w:ascii="Arno Pro"/>
          <w:i/>
          <w:color w:val="798087"/>
          <w:sz w:val="20"/>
        </w:rPr>
        <w:t>–</w:t>
      </w:r>
      <w:r>
        <w:rPr>
          <w:rFonts w:ascii="Arno Pro"/>
          <w:i/>
          <w:color w:val="798087"/>
          <w:sz w:val="20"/>
        </w:rPr>
        <w:t xml:space="preserve"> 202</w:t>
      </w:r>
      <w:r w:rsidR="00A270FB">
        <w:rPr>
          <w:rFonts w:ascii="Arno Pro"/>
          <w:i/>
          <w:color w:val="798087"/>
          <w:sz w:val="20"/>
        </w:rPr>
        <w:t>8</w:t>
      </w:r>
    </w:p>
    <w:p w14:paraId="0F29C4C7" w14:textId="77777777" w:rsidR="00683F94" w:rsidRDefault="00683F94" w:rsidP="000921BC">
      <w:pPr>
        <w:spacing w:line="246" w:lineRule="exact"/>
        <w:ind w:left="4736" w:right="-60"/>
        <w:jc w:val="both"/>
        <w:rPr>
          <w:rFonts w:ascii="Arno Pro"/>
          <w:i/>
          <w:color w:val="798087"/>
          <w:sz w:val="20"/>
        </w:rPr>
      </w:pPr>
    </w:p>
    <w:p w14:paraId="79CD61C5" w14:textId="6673A539" w:rsidR="00261400" w:rsidRDefault="00261400">
      <w:pPr>
        <w:spacing w:line="246" w:lineRule="exact"/>
        <w:ind w:left="4736"/>
        <w:jc w:val="both"/>
        <w:rPr>
          <w:rFonts w:ascii="Arno Pro"/>
          <w:i/>
          <w:sz w:val="20"/>
        </w:rPr>
      </w:pPr>
    </w:p>
    <w:p w14:paraId="7D967876" w14:textId="10983145" w:rsidR="00261400" w:rsidRDefault="00261400">
      <w:pPr>
        <w:spacing w:line="246" w:lineRule="exact"/>
        <w:ind w:left="4736"/>
        <w:jc w:val="both"/>
        <w:rPr>
          <w:rFonts w:ascii="Arno Pro"/>
          <w:i/>
          <w:sz w:val="20"/>
        </w:rPr>
      </w:pPr>
    </w:p>
    <w:p w14:paraId="241B83FD" w14:textId="78485DDA" w:rsidR="005309DD" w:rsidRDefault="005309DD" w:rsidP="00A270FB">
      <w:pPr>
        <w:pStyle w:val="BodyText"/>
        <w:tabs>
          <w:tab w:val="left" w:pos="5730"/>
        </w:tabs>
        <w:spacing w:before="7"/>
        <w:rPr>
          <w:rFonts w:ascii="Arno Pro"/>
          <w:i/>
          <w:sz w:val="15"/>
        </w:rPr>
      </w:pPr>
    </w:p>
    <w:p w14:paraId="69620600" w14:textId="77777777" w:rsidR="005309DD" w:rsidRDefault="005309DD">
      <w:pPr>
        <w:pStyle w:val="BodyText"/>
        <w:spacing w:before="7"/>
        <w:rPr>
          <w:rFonts w:ascii="Arno Pro"/>
          <w:i/>
          <w:sz w:val="15"/>
        </w:rPr>
      </w:pPr>
    </w:p>
    <w:p w14:paraId="4CBBD512" w14:textId="17EAC40F" w:rsidR="00E57E60" w:rsidRDefault="00432FCA">
      <w:pPr>
        <w:pStyle w:val="BodyText"/>
        <w:spacing w:before="7"/>
        <w:rPr>
          <w:rFonts w:ascii="Arno Pro"/>
          <w:i/>
          <w:sz w:val="1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4CBBD51A" wp14:editId="1DEFE9D8">
                <wp:simplePos x="0" y="0"/>
                <wp:positionH relativeFrom="page">
                  <wp:posOffset>726440</wp:posOffset>
                </wp:positionH>
                <wp:positionV relativeFrom="paragraph">
                  <wp:posOffset>149860</wp:posOffset>
                </wp:positionV>
                <wp:extent cx="5852795" cy="71120"/>
                <wp:effectExtent l="0" t="0" r="0" b="0"/>
                <wp:wrapTopAndBottom/>
                <wp:docPr id="1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52795" cy="71120"/>
                        </a:xfrm>
                        <a:custGeom>
                          <a:avLst/>
                          <a:gdLst>
                            <a:gd name="T0" fmla="+- 0 10360 1144"/>
                            <a:gd name="T1" fmla="*/ T0 w 9217"/>
                            <a:gd name="T2" fmla="+- 0 284 236"/>
                            <a:gd name="T3" fmla="*/ 284 h 112"/>
                            <a:gd name="T4" fmla="+- 0 5801 1144"/>
                            <a:gd name="T5" fmla="*/ T4 w 9217"/>
                            <a:gd name="T6" fmla="+- 0 284 236"/>
                            <a:gd name="T7" fmla="*/ 284 h 112"/>
                            <a:gd name="T8" fmla="+- 0 5801 1144"/>
                            <a:gd name="T9" fmla="*/ T8 w 9217"/>
                            <a:gd name="T10" fmla="+- 0 267 236"/>
                            <a:gd name="T11" fmla="*/ 267 h 112"/>
                            <a:gd name="T12" fmla="+- 0 5801 1144"/>
                            <a:gd name="T13" fmla="*/ T12 w 9217"/>
                            <a:gd name="T14" fmla="+- 0 265 236"/>
                            <a:gd name="T15" fmla="*/ 265 h 112"/>
                            <a:gd name="T16" fmla="+- 0 5788 1144"/>
                            <a:gd name="T17" fmla="*/ T16 w 9217"/>
                            <a:gd name="T18" fmla="+- 0 259 236"/>
                            <a:gd name="T19" fmla="*/ 259 h 112"/>
                            <a:gd name="T20" fmla="+- 0 5788 1144"/>
                            <a:gd name="T21" fmla="*/ T20 w 9217"/>
                            <a:gd name="T22" fmla="+- 0 271 236"/>
                            <a:gd name="T23" fmla="*/ 271 h 112"/>
                            <a:gd name="T24" fmla="+- 0 5788 1144"/>
                            <a:gd name="T25" fmla="*/ T24 w 9217"/>
                            <a:gd name="T26" fmla="+- 0 310 236"/>
                            <a:gd name="T27" fmla="*/ 310 h 112"/>
                            <a:gd name="T28" fmla="+- 0 5781 1144"/>
                            <a:gd name="T29" fmla="*/ T28 w 9217"/>
                            <a:gd name="T30" fmla="+- 0 314 236"/>
                            <a:gd name="T31" fmla="*/ 314 h 112"/>
                            <a:gd name="T32" fmla="+- 0 5774 1144"/>
                            <a:gd name="T33" fmla="*/ T32 w 9217"/>
                            <a:gd name="T34" fmla="+- 0 310 236"/>
                            <a:gd name="T35" fmla="*/ 310 h 112"/>
                            <a:gd name="T36" fmla="+- 0 5774 1144"/>
                            <a:gd name="T37" fmla="*/ T36 w 9217"/>
                            <a:gd name="T38" fmla="+- 0 271 236"/>
                            <a:gd name="T39" fmla="*/ 271 h 112"/>
                            <a:gd name="T40" fmla="+- 0 5781 1144"/>
                            <a:gd name="T41" fmla="*/ T40 w 9217"/>
                            <a:gd name="T42" fmla="+- 0 267 236"/>
                            <a:gd name="T43" fmla="*/ 267 h 112"/>
                            <a:gd name="T44" fmla="+- 0 5788 1144"/>
                            <a:gd name="T45" fmla="*/ T44 w 9217"/>
                            <a:gd name="T46" fmla="+- 0 271 236"/>
                            <a:gd name="T47" fmla="*/ 271 h 112"/>
                            <a:gd name="T48" fmla="+- 0 5788 1144"/>
                            <a:gd name="T49" fmla="*/ T48 w 9217"/>
                            <a:gd name="T50" fmla="+- 0 259 236"/>
                            <a:gd name="T51" fmla="*/ 259 h 112"/>
                            <a:gd name="T52" fmla="+- 0 5788 1144"/>
                            <a:gd name="T53" fmla="*/ T52 w 9217"/>
                            <a:gd name="T54" fmla="+- 0 258 236"/>
                            <a:gd name="T55" fmla="*/ 258 h 112"/>
                            <a:gd name="T56" fmla="+- 0 5781 1144"/>
                            <a:gd name="T57" fmla="*/ T56 w 9217"/>
                            <a:gd name="T58" fmla="+- 0 255 236"/>
                            <a:gd name="T59" fmla="*/ 255 h 112"/>
                            <a:gd name="T60" fmla="+- 0 5774 1144"/>
                            <a:gd name="T61" fmla="*/ T60 w 9217"/>
                            <a:gd name="T62" fmla="+- 0 258 236"/>
                            <a:gd name="T63" fmla="*/ 258 h 112"/>
                            <a:gd name="T64" fmla="+- 0 5774 1144"/>
                            <a:gd name="T65" fmla="*/ T64 w 9217"/>
                            <a:gd name="T66" fmla="+- 0 250 236"/>
                            <a:gd name="T67" fmla="*/ 250 h 112"/>
                            <a:gd name="T68" fmla="+- 0 5774 1144"/>
                            <a:gd name="T69" fmla="*/ T68 w 9217"/>
                            <a:gd name="T70" fmla="+- 0 247 236"/>
                            <a:gd name="T71" fmla="*/ 247 h 112"/>
                            <a:gd name="T72" fmla="+- 0 5760 1144"/>
                            <a:gd name="T73" fmla="*/ T72 w 9217"/>
                            <a:gd name="T74" fmla="+- 0 240 236"/>
                            <a:gd name="T75" fmla="*/ 240 h 112"/>
                            <a:gd name="T76" fmla="+- 0 5760 1144"/>
                            <a:gd name="T77" fmla="*/ T76 w 9217"/>
                            <a:gd name="T78" fmla="+- 0 254 236"/>
                            <a:gd name="T79" fmla="*/ 254 h 112"/>
                            <a:gd name="T80" fmla="+- 0 5760 1144"/>
                            <a:gd name="T81" fmla="*/ T80 w 9217"/>
                            <a:gd name="T82" fmla="+- 0 328 236"/>
                            <a:gd name="T83" fmla="*/ 328 h 112"/>
                            <a:gd name="T84" fmla="+- 0 5752 1144"/>
                            <a:gd name="T85" fmla="*/ T84 w 9217"/>
                            <a:gd name="T86" fmla="+- 0 333 236"/>
                            <a:gd name="T87" fmla="*/ 333 h 112"/>
                            <a:gd name="T88" fmla="+- 0 5744 1144"/>
                            <a:gd name="T89" fmla="*/ T88 w 9217"/>
                            <a:gd name="T90" fmla="+- 0 328 236"/>
                            <a:gd name="T91" fmla="*/ 328 h 112"/>
                            <a:gd name="T92" fmla="+- 0 5744 1144"/>
                            <a:gd name="T93" fmla="*/ T92 w 9217"/>
                            <a:gd name="T94" fmla="+- 0 323 236"/>
                            <a:gd name="T95" fmla="*/ 323 h 112"/>
                            <a:gd name="T96" fmla="+- 0 5744 1144"/>
                            <a:gd name="T97" fmla="*/ T96 w 9217"/>
                            <a:gd name="T98" fmla="+- 0 314 236"/>
                            <a:gd name="T99" fmla="*/ 314 h 112"/>
                            <a:gd name="T100" fmla="+- 0 5744 1144"/>
                            <a:gd name="T101" fmla="*/ T100 w 9217"/>
                            <a:gd name="T102" fmla="+- 0 267 236"/>
                            <a:gd name="T103" fmla="*/ 267 h 112"/>
                            <a:gd name="T104" fmla="+- 0 5744 1144"/>
                            <a:gd name="T105" fmla="*/ T104 w 9217"/>
                            <a:gd name="T106" fmla="+- 0 258 236"/>
                            <a:gd name="T107" fmla="*/ 258 h 112"/>
                            <a:gd name="T108" fmla="+- 0 5744 1144"/>
                            <a:gd name="T109" fmla="*/ T108 w 9217"/>
                            <a:gd name="T110" fmla="+- 0 254 236"/>
                            <a:gd name="T111" fmla="*/ 254 h 112"/>
                            <a:gd name="T112" fmla="+- 0 5752 1144"/>
                            <a:gd name="T113" fmla="*/ T112 w 9217"/>
                            <a:gd name="T114" fmla="+- 0 250 236"/>
                            <a:gd name="T115" fmla="*/ 250 h 112"/>
                            <a:gd name="T116" fmla="+- 0 5760 1144"/>
                            <a:gd name="T117" fmla="*/ T116 w 9217"/>
                            <a:gd name="T118" fmla="+- 0 254 236"/>
                            <a:gd name="T119" fmla="*/ 254 h 112"/>
                            <a:gd name="T120" fmla="+- 0 5760 1144"/>
                            <a:gd name="T121" fmla="*/ T120 w 9217"/>
                            <a:gd name="T122" fmla="+- 0 240 236"/>
                            <a:gd name="T123" fmla="*/ 240 h 112"/>
                            <a:gd name="T124" fmla="+- 0 5752 1144"/>
                            <a:gd name="T125" fmla="*/ T124 w 9217"/>
                            <a:gd name="T126" fmla="+- 0 236 236"/>
                            <a:gd name="T127" fmla="*/ 236 h 112"/>
                            <a:gd name="T128" fmla="+- 0 5730 1144"/>
                            <a:gd name="T129" fmla="*/ T128 w 9217"/>
                            <a:gd name="T130" fmla="+- 0 247 236"/>
                            <a:gd name="T131" fmla="*/ 247 h 112"/>
                            <a:gd name="T132" fmla="+- 0 5730 1144"/>
                            <a:gd name="T133" fmla="*/ T132 w 9217"/>
                            <a:gd name="T134" fmla="+- 0 258 236"/>
                            <a:gd name="T135" fmla="*/ 258 h 112"/>
                            <a:gd name="T136" fmla="+- 0 5730 1144"/>
                            <a:gd name="T137" fmla="*/ T136 w 9217"/>
                            <a:gd name="T138" fmla="+- 0 271 236"/>
                            <a:gd name="T139" fmla="*/ 271 h 112"/>
                            <a:gd name="T140" fmla="+- 0 5730 1144"/>
                            <a:gd name="T141" fmla="*/ T140 w 9217"/>
                            <a:gd name="T142" fmla="+- 0 310 236"/>
                            <a:gd name="T143" fmla="*/ 310 h 112"/>
                            <a:gd name="T144" fmla="+- 0 5723 1144"/>
                            <a:gd name="T145" fmla="*/ T144 w 9217"/>
                            <a:gd name="T146" fmla="+- 0 314 236"/>
                            <a:gd name="T147" fmla="*/ 314 h 112"/>
                            <a:gd name="T148" fmla="+- 0 5715 1144"/>
                            <a:gd name="T149" fmla="*/ T148 w 9217"/>
                            <a:gd name="T150" fmla="+- 0 310 236"/>
                            <a:gd name="T151" fmla="*/ 310 h 112"/>
                            <a:gd name="T152" fmla="+- 0 5715 1144"/>
                            <a:gd name="T153" fmla="*/ T152 w 9217"/>
                            <a:gd name="T154" fmla="+- 0 271 236"/>
                            <a:gd name="T155" fmla="*/ 271 h 112"/>
                            <a:gd name="T156" fmla="+- 0 5723 1144"/>
                            <a:gd name="T157" fmla="*/ T156 w 9217"/>
                            <a:gd name="T158" fmla="+- 0 267 236"/>
                            <a:gd name="T159" fmla="*/ 267 h 112"/>
                            <a:gd name="T160" fmla="+- 0 5730 1144"/>
                            <a:gd name="T161" fmla="*/ T160 w 9217"/>
                            <a:gd name="T162" fmla="+- 0 271 236"/>
                            <a:gd name="T163" fmla="*/ 271 h 112"/>
                            <a:gd name="T164" fmla="+- 0 5730 1144"/>
                            <a:gd name="T165" fmla="*/ T164 w 9217"/>
                            <a:gd name="T166" fmla="+- 0 258 236"/>
                            <a:gd name="T167" fmla="*/ 258 h 112"/>
                            <a:gd name="T168" fmla="+- 0 5723 1144"/>
                            <a:gd name="T169" fmla="*/ T168 w 9217"/>
                            <a:gd name="T170" fmla="+- 0 255 236"/>
                            <a:gd name="T171" fmla="*/ 255 h 112"/>
                            <a:gd name="T172" fmla="+- 0 5703 1144"/>
                            <a:gd name="T173" fmla="*/ T172 w 9217"/>
                            <a:gd name="T174" fmla="+- 0 265 236"/>
                            <a:gd name="T175" fmla="*/ 265 h 112"/>
                            <a:gd name="T176" fmla="+- 0 5703 1144"/>
                            <a:gd name="T177" fmla="*/ T176 w 9217"/>
                            <a:gd name="T178" fmla="+- 0 284 236"/>
                            <a:gd name="T179" fmla="*/ 284 h 112"/>
                            <a:gd name="T180" fmla="+- 0 1144 1144"/>
                            <a:gd name="T181" fmla="*/ T180 w 9217"/>
                            <a:gd name="T182" fmla="+- 0 284 236"/>
                            <a:gd name="T183" fmla="*/ 284 h 112"/>
                            <a:gd name="T184" fmla="+- 0 1144 1144"/>
                            <a:gd name="T185" fmla="*/ T184 w 9217"/>
                            <a:gd name="T186" fmla="+- 0 298 236"/>
                            <a:gd name="T187" fmla="*/ 298 h 112"/>
                            <a:gd name="T188" fmla="+- 0 5703 1144"/>
                            <a:gd name="T189" fmla="*/ T188 w 9217"/>
                            <a:gd name="T190" fmla="+- 0 298 236"/>
                            <a:gd name="T191" fmla="*/ 298 h 112"/>
                            <a:gd name="T192" fmla="+- 0 5703 1144"/>
                            <a:gd name="T193" fmla="*/ T192 w 9217"/>
                            <a:gd name="T194" fmla="+- 0 316 236"/>
                            <a:gd name="T195" fmla="*/ 316 h 112"/>
                            <a:gd name="T196" fmla="+- 0 5723 1144"/>
                            <a:gd name="T197" fmla="*/ T196 w 9217"/>
                            <a:gd name="T198" fmla="+- 0 327 236"/>
                            <a:gd name="T199" fmla="*/ 327 h 112"/>
                            <a:gd name="T200" fmla="+- 0 5730 1144"/>
                            <a:gd name="T201" fmla="*/ T200 w 9217"/>
                            <a:gd name="T202" fmla="+- 0 323 236"/>
                            <a:gd name="T203" fmla="*/ 323 h 112"/>
                            <a:gd name="T204" fmla="+- 0 5730 1144"/>
                            <a:gd name="T205" fmla="*/ T204 w 9217"/>
                            <a:gd name="T206" fmla="+- 0 335 236"/>
                            <a:gd name="T207" fmla="*/ 335 h 112"/>
                            <a:gd name="T208" fmla="+- 0 5752 1144"/>
                            <a:gd name="T209" fmla="*/ T208 w 9217"/>
                            <a:gd name="T210" fmla="+- 0 347 236"/>
                            <a:gd name="T211" fmla="*/ 347 h 112"/>
                            <a:gd name="T212" fmla="+- 0 5774 1144"/>
                            <a:gd name="T213" fmla="*/ T212 w 9217"/>
                            <a:gd name="T214" fmla="+- 0 335 236"/>
                            <a:gd name="T215" fmla="*/ 335 h 112"/>
                            <a:gd name="T216" fmla="+- 0 5774 1144"/>
                            <a:gd name="T217" fmla="*/ T216 w 9217"/>
                            <a:gd name="T218" fmla="+- 0 333 236"/>
                            <a:gd name="T219" fmla="*/ 333 h 112"/>
                            <a:gd name="T220" fmla="+- 0 5774 1144"/>
                            <a:gd name="T221" fmla="*/ T220 w 9217"/>
                            <a:gd name="T222" fmla="+- 0 323 236"/>
                            <a:gd name="T223" fmla="*/ 323 h 112"/>
                            <a:gd name="T224" fmla="+- 0 5781 1144"/>
                            <a:gd name="T225" fmla="*/ T224 w 9217"/>
                            <a:gd name="T226" fmla="+- 0 327 236"/>
                            <a:gd name="T227" fmla="*/ 327 h 112"/>
                            <a:gd name="T228" fmla="+- 0 5788 1144"/>
                            <a:gd name="T229" fmla="*/ T228 w 9217"/>
                            <a:gd name="T230" fmla="+- 0 323 236"/>
                            <a:gd name="T231" fmla="*/ 323 h 112"/>
                            <a:gd name="T232" fmla="+- 0 5801 1144"/>
                            <a:gd name="T233" fmla="*/ T232 w 9217"/>
                            <a:gd name="T234" fmla="+- 0 316 236"/>
                            <a:gd name="T235" fmla="*/ 316 h 112"/>
                            <a:gd name="T236" fmla="+- 0 5801 1144"/>
                            <a:gd name="T237" fmla="*/ T236 w 9217"/>
                            <a:gd name="T238" fmla="+- 0 314 236"/>
                            <a:gd name="T239" fmla="*/ 314 h 112"/>
                            <a:gd name="T240" fmla="+- 0 5801 1144"/>
                            <a:gd name="T241" fmla="*/ T240 w 9217"/>
                            <a:gd name="T242" fmla="+- 0 298 236"/>
                            <a:gd name="T243" fmla="*/ 298 h 112"/>
                            <a:gd name="T244" fmla="+- 0 10360 1144"/>
                            <a:gd name="T245" fmla="*/ T244 w 9217"/>
                            <a:gd name="T246" fmla="+- 0 298 236"/>
                            <a:gd name="T247" fmla="*/ 298 h 112"/>
                            <a:gd name="T248" fmla="+- 0 10360 1144"/>
                            <a:gd name="T249" fmla="*/ T248 w 9217"/>
                            <a:gd name="T250" fmla="+- 0 284 236"/>
                            <a:gd name="T251" fmla="*/ 284 h 11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  <a:cxn ang="0">
                              <a:pos x="T245" y="T247"/>
                            </a:cxn>
                            <a:cxn ang="0">
                              <a:pos x="T249" y="T251"/>
                            </a:cxn>
                          </a:cxnLst>
                          <a:rect l="0" t="0" r="r" b="b"/>
                          <a:pathLst>
                            <a:path w="9217" h="112">
                              <a:moveTo>
                                <a:pt x="9216" y="48"/>
                              </a:moveTo>
                              <a:lnTo>
                                <a:pt x="4657" y="48"/>
                              </a:lnTo>
                              <a:lnTo>
                                <a:pt x="4657" y="31"/>
                              </a:lnTo>
                              <a:lnTo>
                                <a:pt x="4657" y="29"/>
                              </a:lnTo>
                              <a:lnTo>
                                <a:pt x="4644" y="23"/>
                              </a:lnTo>
                              <a:lnTo>
                                <a:pt x="4644" y="35"/>
                              </a:lnTo>
                              <a:lnTo>
                                <a:pt x="4644" y="74"/>
                              </a:lnTo>
                              <a:lnTo>
                                <a:pt x="4637" y="78"/>
                              </a:lnTo>
                              <a:lnTo>
                                <a:pt x="4630" y="74"/>
                              </a:lnTo>
                              <a:lnTo>
                                <a:pt x="4630" y="35"/>
                              </a:lnTo>
                              <a:lnTo>
                                <a:pt x="4637" y="31"/>
                              </a:lnTo>
                              <a:lnTo>
                                <a:pt x="4644" y="35"/>
                              </a:lnTo>
                              <a:lnTo>
                                <a:pt x="4644" y="23"/>
                              </a:lnTo>
                              <a:lnTo>
                                <a:pt x="4644" y="22"/>
                              </a:lnTo>
                              <a:lnTo>
                                <a:pt x="4637" y="19"/>
                              </a:lnTo>
                              <a:lnTo>
                                <a:pt x="4630" y="22"/>
                              </a:lnTo>
                              <a:lnTo>
                                <a:pt x="4630" y="14"/>
                              </a:lnTo>
                              <a:lnTo>
                                <a:pt x="4630" y="11"/>
                              </a:lnTo>
                              <a:lnTo>
                                <a:pt x="4616" y="4"/>
                              </a:lnTo>
                              <a:lnTo>
                                <a:pt x="4616" y="18"/>
                              </a:lnTo>
                              <a:lnTo>
                                <a:pt x="4616" y="92"/>
                              </a:lnTo>
                              <a:lnTo>
                                <a:pt x="4608" y="97"/>
                              </a:lnTo>
                              <a:lnTo>
                                <a:pt x="4600" y="92"/>
                              </a:lnTo>
                              <a:lnTo>
                                <a:pt x="4600" y="87"/>
                              </a:lnTo>
                              <a:lnTo>
                                <a:pt x="4600" y="78"/>
                              </a:lnTo>
                              <a:lnTo>
                                <a:pt x="4600" y="31"/>
                              </a:lnTo>
                              <a:lnTo>
                                <a:pt x="4600" y="22"/>
                              </a:lnTo>
                              <a:lnTo>
                                <a:pt x="4600" y="18"/>
                              </a:lnTo>
                              <a:lnTo>
                                <a:pt x="4608" y="14"/>
                              </a:lnTo>
                              <a:lnTo>
                                <a:pt x="4616" y="18"/>
                              </a:lnTo>
                              <a:lnTo>
                                <a:pt x="4616" y="4"/>
                              </a:lnTo>
                              <a:lnTo>
                                <a:pt x="4608" y="0"/>
                              </a:lnTo>
                              <a:lnTo>
                                <a:pt x="4586" y="11"/>
                              </a:lnTo>
                              <a:lnTo>
                                <a:pt x="4586" y="22"/>
                              </a:lnTo>
                              <a:lnTo>
                                <a:pt x="4586" y="35"/>
                              </a:lnTo>
                              <a:lnTo>
                                <a:pt x="4586" y="74"/>
                              </a:lnTo>
                              <a:lnTo>
                                <a:pt x="4579" y="78"/>
                              </a:lnTo>
                              <a:lnTo>
                                <a:pt x="4571" y="74"/>
                              </a:lnTo>
                              <a:lnTo>
                                <a:pt x="4571" y="35"/>
                              </a:lnTo>
                              <a:lnTo>
                                <a:pt x="4579" y="31"/>
                              </a:lnTo>
                              <a:lnTo>
                                <a:pt x="4586" y="35"/>
                              </a:lnTo>
                              <a:lnTo>
                                <a:pt x="4586" y="22"/>
                              </a:lnTo>
                              <a:lnTo>
                                <a:pt x="4579" y="19"/>
                              </a:lnTo>
                              <a:lnTo>
                                <a:pt x="4559" y="29"/>
                              </a:lnTo>
                              <a:lnTo>
                                <a:pt x="4559" y="48"/>
                              </a:lnTo>
                              <a:lnTo>
                                <a:pt x="0" y="48"/>
                              </a:lnTo>
                              <a:lnTo>
                                <a:pt x="0" y="62"/>
                              </a:lnTo>
                              <a:lnTo>
                                <a:pt x="4559" y="62"/>
                              </a:lnTo>
                              <a:lnTo>
                                <a:pt x="4559" y="80"/>
                              </a:lnTo>
                              <a:lnTo>
                                <a:pt x="4579" y="91"/>
                              </a:lnTo>
                              <a:lnTo>
                                <a:pt x="4586" y="87"/>
                              </a:lnTo>
                              <a:lnTo>
                                <a:pt x="4586" y="99"/>
                              </a:lnTo>
                              <a:lnTo>
                                <a:pt x="4608" y="111"/>
                              </a:lnTo>
                              <a:lnTo>
                                <a:pt x="4630" y="99"/>
                              </a:lnTo>
                              <a:lnTo>
                                <a:pt x="4630" y="97"/>
                              </a:lnTo>
                              <a:lnTo>
                                <a:pt x="4630" y="87"/>
                              </a:lnTo>
                              <a:lnTo>
                                <a:pt x="4637" y="91"/>
                              </a:lnTo>
                              <a:lnTo>
                                <a:pt x="4644" y="87"/>
                              </a:lnTo>
                              <a:lnTo>
                                <a:pt x="4657" y="80"/>
                              </a:lnTo>
                              <a:lnTo>
                                <a:pt x="4657" y="78"/>
                              </a:lnTo>
                              <a:lnTo>
                                <a:pt x="4657" y="62"/>
                              </a:lnTo>
                              <a:lnTo>
                                <a:pt x="9216" y="62"/>
                              </a:lnTo>
                              <a:lnTo>
                                <a:pt x="9216" y="48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CBFC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C2DAF2" id="Freeform 2" o:spid="_x0000_s1026" style="position:absolute;margin-left:57.2pt;margin-top:11.8pt;width:460.85pt;height:5.6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217,1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" path="m9216,48r-4559,l4657,31r,-2l4644,23r,12l4644,74r-7,4l4630,74r,-39l4637,31r7,4l4644,23r,-1l4637,19r-7,3l4630,14r,-3l4616,4r,14l4616,92r-8,5l4600,92r,-5l4600,78r,-47l4600,22r,-4l4608,14r8,4l4616,4,4608,r-22,11l4586,22r,13l4586,74r-7,4l4571,74r,-39l4579,31r7,4l4586,22r-7,-3l4559,29r,19l,48,,62r4559,l4559,80r20,11l4586,87r,12l4608,111r22,-12l4630,97r,-10l4637,91r7,-4l4657,80r,-2l4657,62r4559,l9216,48xe" fillcolor="#bcbfc3" stroked="f">
                <v:path arrowok="t" o:connecttype="custom" o:connectlocs="5852160,180340;2957195,180340;2957195,169545;2957195,168275;2948940,164465;2948940,172085;2948940,196850;2944495,199390;2940050,196850;2940050,172085;2944495,169545;2948940,172085;2948940,164465;2948940,163830;2944495,161925;2940050,163830;2940050,158750;2940050,156845;2931160,152400;2931160,161290;2931160,208280;2926080,211455;2921000,208280;2921000,205105;2921000,199390;2921000,169545;2921000,163830;2921000,161290;2926080,158750;2931160,161290;2931160,152400;2926080,149860;2912110,156845;2912110,163830;2912110,172085;2912110,196850;2907665,199390;2902585,196850;2902585,172085;2907665,169545;2912110,172085;2912110,163830;2907665,161925;2894965,168275;2894965,180340;0,180340;0,189230;2894965,189230;2894965,200660;2907665,207645;2912110,205105;2912110,212725;2926080,220345;2940050,212725;2940050,211455;2940050,205105;2944495,207645;2948940,205105;2957195,200660;2957195,199390;2957195,189230;5852160,189230;5852160,180340" o:connectangles="0,0,0,0,0,0,0,0,0,0,0,0,0,0,0,0,0,0,0,0,0,0,0,0,0,0,0,0,0,0,0,0,0,0,0,0,0,0,0,0,0,0,0,0,0,0,0,0,0,0,0,0,0,0,0,0,0,0,0,0,0,0,0"/>
                <w10:wrap type="topAndBottom" anchorx="page"/>
              </v:shape>
            </w:pict>
          </mc:Fallback>
        </mc:AlternateContent>
      </w:r>
    </w:p>
    <w:p w14:paraId="4CBBD513" w14:textId="77777777" w:rsidR="00E57E60" w:rsidRDefault="00E57E60">
      <w:pPr>
        <w:pStyle w:val="BodyText"/>
        <w:spacing w:before="1"/>
        <w:rPr>
          <w:rFonts w:ascii="Arno Pro"/>
          <w:i/>
          <w:sz w:val="18"/>
        </w:rPr>
      </w:pPr>
    </w:p>
    <w:p w14:paraId="4CBBD514" w14:textId="6F11BC92" w:rsidR="00E57E60" w:rsidRDefault="005309DD">
      <w:pPr>
        <w:ind w:left="107"/>
        <w:rPr>
          <w:rFonts w:ascii="Calibri"/>
          <w:b/>
          <w:sz w:val="11"/>
        </w:rPr>
      </w:pPr>
      <w:r>
        <w:rPr>
          <w:rFonts w:ascii="Calibri"/>
          <w:b/>
          <w:color w:val="BCBFC3"/>
          <w:w w:val="140"/>
          <w:sz w:val="11"/>
        </w:rPr>
        <w:t xml:space="preserve">                          </w:t>
      </w:r>
      <w:r w:rsidR="003775C3">
        <w:rPr>
          <w:rFonts w:ascii="Calibri"/>
          <w:b/>
          <w:color w:val="BCBFC3"/>
          <w:w w:val="140"/>
          <w:sz w:val="11"/>
        </w:rPr>
        <w:t xml:space="preserve">O: 707.255.1256 </w:t>
      </w:r>
      <w:r w:rsidR="003775C3">
        <w:rPr>
          <w:rFonts w:ascii="Calibri"/>
          <w:b/>
          <w:color w:val="BCBFC3"/>
          <w:sz w:val="11"/>
        </w:rPr>
        <w:t xml:space="preserve">| </w:t>
      </w:r>
      <w:r w:rsidR="003775C3">
        <w:rPr>
          <w:rFonts w:ascii="Calibri"/>
          <w:b/>
          <w:color w:val="BCBFC3"/>
          <w:w w:val="140"/>
          <w:sz w:val="11"/>
        </w:rPr>
        <w:t xml:space="preserve">F: 707.255.1256 </w:t>
      </w:r>
      <w:r w:rsidR="003775C3">
        <w:rPr>
          <w:rFonts w:ascii="Calibri"/>
          <w:b/>
          <w:color w:val="BCBFC3"/>
          <w:sz w:val="11"/>
        </w:rPr>
        <w:t xml:space="preserve">| </w:t>
      </w:r>
      <w:hyperlink r:id="rId9">
        <w:r w:rsidR="003775C3">
          <w:rPr>
            <w:rFonts w:ascii="Calibri"/>
            <w:b/>
            <w:color w:val="BCBFC3"/>
            <w:w w:val="140"/>
            <w:sz w:val="11"/>
          </w:rPr>
          <w:t>INFO@HESPERIANWINES.COM</w:t>
        </w:r>
      </w:hyperlink>
      <w:r w:rsidR="003775C3">
        <w:rPr>
          <w:rFonts w:ascii="Calibri"/>
          <w:b/>
          <w:color w:val="BCBFC3"/>
          <w:w w:val="140"/>
          <w:sz w:val="11"/>
        </w:rPr>
        <w:t xml:space="preserve"> </w:t>
      </w:r>
      <w:r w:rsidR="003775C3">
        <w:rPr>
          <w:rFonts w:ascii="Calibri"/>
          <w:b/>
          <w:color w:val="BCBFC3"/>
          <w:sz w:val="11"/>
        </w:rPr>
        <w:t xml:space="preserve">| </w:t>
      </w:r>
      <w:r w:rsidR="003775C3">
        <w:rPr>
          <w:rFonts w:ascii="Calibri"/>
          <w:b/>
          <w:color w:val="BCBFC3"/>
          <w:w w:val="140"/>
          <w:sz w:val="11"/>
        </w:rPr>
        <w:t>3189 ATLAS PEAK ROAD ~ NAPA, CALIFORNIA 94558</w:t>
      </w:r>
    </w:p>
    <w:sectPr w:rsidR="00E57E60">
      <w:type w:val="continuous"/>
      <w:pgSz w:w="11520" w:h="15120"/>
      <w:pgMar w:top="640" w:right="1020" w:bottom="280" w:left="10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no Pro">
    <w:altName w:val="Cambria"/>
    <w:panose1 w:val="02020502040506020403"/>
    <w:charset w:val="00"/>
    <w:family w:val="roman"/>
    <w:notTrueType/>
    <w:pitch w:val="variable"/>
    <w:sig w:usb0="60000287" w:usb1="00000001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SztLQwMjc0ALINLZR0lIJTi4sz8/NACkxrASB8DZ8sAAAA"/>
  </w:docVars>
  <w:rsids>
    <w:rsidRoot w:val="00E57E60"/>
    <w:rsid w:val="00022DEE"/>
    <w:rsid w:val="000921BC"/>
    <w:rsid w:val="000D428C"/>
    <w:rsid w:val="0014189A"/>
    <w:rsid w:val="001776AB"/>
    <w:rsid w:val="00261400"/>
    <w:rsid w:val="002E0E60"/>
    <w:rsid w:val="003009A5"/>
    <w:rsid w:val="00325962"/>
    <w:rsid w:val="003775C3"/>
    <w:rsid w:val="00397028"/>
    <w:rsid w:val="003C6E86"/>
    <w:rsid w:val="003C6F52"/>
    <w:rsid w:val="00405BF8"/>
    <w:rsid w:val="00432FCA"/>
    <w:rsid w:val="004D2B60"/>
    <w:rsid w:val="004E1C33"/>
    <w:rsid w:val="005309DD"/>
    <w:rsid w:val="00586067"/>
    <w:rsid w:val="005B4B1B"/>
    <w:rsid w:val="00642FAD"/>
    <w:rsid w:val="00683F94"/>
    <w:rsid w:val="00684C69"/>
    <w:rsid w:val="006D28BA"/>
    <w:rsid w:val="006D28EF"/>
    <w:rsid w:val="00796034"/>
    <w:rsid w:val="009643FB"/>
    <w:rsid w:val="00A270FB"/>
    <w:rsid w:val="00B06131"/>
    <w:rsid w:val="00D5116A"/>
    <w:rsid w:val="00D623F0"/>
    <w:rsid w:val="00D62879"/>
    <w:rsid w:val="00DF48D9"/>
    <w:rsid w:val="00E57E60"/>
    <w:rsid w:val="00EF6ED0"/>
    <w:rsid w:val="00F56DB8"/>
    <w:rsid w:val="00F86149"/>
    <w:rsid w:val="00F97A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BD4F8"/>
  <w15:docId w15:val="{33EE9CB8-19DD-4CC1-A49F-0CDCC0A7ED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4736"/>
      <w:outlineLvl w:val="0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266"/>
      <w:ind w:left="4736" w:right="2136"/>
    </w:pPr>
    <w:rPr>
      <w:rFonts w:ascii="Arno Pro" w:eastAsia="Arno Pro" w:hAnsi="Arno Pro" w:cs="Arno Pro"/>
      <w:b/>
      <w:bCs/>
      <w:sz w:val="26"/>
      <w:szCs w:val="2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1Char">
    <w:name w:val="Heading 1 Char"/>
    <w:basedOn w:val="DefaultParagraphFont"/>
    <w:link w:val="Heading1"/>
    <w:uiPriority w:val="9"/>
    <w:rsid w:val="004E1C33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mailto:INFO@HESPERIANWINE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01457040845F42B804CE817195E4E0" ma:contentTypeVersion="13" ma:contentTypeDescription="Create a new document." ma:contentTypeScope="" ma:versionID="9f63f725b12c02eba254964d476dbed5">
  <xsd:schema xmlns:xsd="http://www.w3.org/2001/XMLSchema" xmlns:xs="http://www.w3.org/2001/XMLSchema" xmlns:p="http://schemas.microsoft.com/office/2006/metadata/properties" xmlns:ns2="8b9426c1-52c1-4462-ae9e-2f9ef2f8a889" xmlns:ns3="288aa42b-8f51-4511-9615-448052d80952" targetNamespace="http://schemas.microsoft.com/office/2006/metadata/properties" ma:root="true" ma:fieldsID="bbaca724f9f975d9abe721709c042e0a" ns2:_="" ns3:_="">
    <xsd:import namespace="8b9426c1-52c1-4462-ae9e-2f9ef2f8a889"/>
    <xsd:import namespace="288aa42b-8f51-4511-9615-448052d809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9426c1-52c1-4462-ae9e-2f9ef2f8a8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8aa42b-8f51-4511-9615-448052d8095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F460937-CAD1-4335-9C63-6BDC250A416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C5D102D-D376-486B-82A5-23250F1E5E6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AD55B41-2706-43FE-BF73-95BC0170FD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9426c1-52c1-4462-ae9e-2f9ef2f8a889"/>
    <ds:schemaRef ds:uri="288aa42b-8f51-4511-9615-448052d809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2</Words>
  <Characters>132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sperian_Tech_2016_Pawa</vt:lpstr>
    </vt:vector>
  </TitlesOfParts>
  <Company/>
  <LinksUpToDate>false</LinksUpToDate>
  <CharactersWithSpaces>1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sperian_Tech_2016_Pawa</dc:title>
  <dc:creator>Philippe Langner</dc:creator>
  <cp:lastModifiedBy>greg sweval</cp:lastModifiedBy>
  <cp:revision>3</cp:revision>
  <cp:lastPrinted>2020-11-13T19:04:00Z</cp:lastPrinted>
  <dcterms:created xsi:type="dcterms:W3CDTF">2022-02-24T21:08:00Z</dcterms:created>
  <dcterms:modified xsi:type="dcterms:W3CDTF">2022-02-24T2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0-21T00:00:00Z</vt:filetime>
  </property>
  <property fmtid="{D5CDD505-2E9C-101B-9397-08002B2CF9AE}" pid="3" name="Creator">
    <vt:lpwstr>Adobe Illustrator CC 22.1 (Macintosh)</vt:lpwstr>
  </property>
  <property fmtid="{D5CDD505-2E9C-101B-9397-08002B2CF9AE}" pid="4" name="LastSaved">
    <vt:filetime>2020-11-13T00:00:00Z</vt:filetime>
  </property>
  <property fmtid="{D5CDD505-2E9C-101B-9397-08002B2CF9AE}" pid="5" name="ContentTypeId">
    <vt:lpwstr>0x010100D301457040845F42B804CE817195E4E0</vt:lpwstr>
  </property>
</Properties>
</file>